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4C802" w14:textId="26667051" w:rsidR="00C52E98" w:rsidRPr="00941BE5" w:rsidRDefault="00383F32" w:rsidP="00941BE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D1A5A4A" wp14:editId="6D09B9AA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B4DA8DF" id="Oval 2" o:spid="_x0000_s1026" style="position:absolute;margin-left:-131.05pt;margin-top:-7.4pt;width:28.35pt;height:85.0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" fillcolor="black" strokeweight=".5mm">
                <v:fill opacity="3341f"/>
                <v:shadow on="t" color="black" opacity="22937f" origin=",.5" offset="0,.63889mm"/>
              </v:oval>
            </w:pict>
          </mc:Fallback>
        </mc:AlternateConten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>Ex. No: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 w:rsidR="00E54B0F" w:rsidRPr="00941BE5">
        <w:rPr>
          <w:rFonts w:ascii="Times New Roman" w:eastAsia="Times New Roman" w:hAnsi="Times New Roman" w:cs="Times New Roman"/>
          <w:b/>
          <w:sz w:val="24"/>
          <w:szCs w:val="24"/>
        </w:rPr>
        <w:t>1</w: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</w:t>
      </w:r>
      <w:r w:rsidR="00305C1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>Date:</w:t>
      </w:r>
      <w:r w:rsidR="000A0F2A" w:rsidRPr="00941BE5">
        <w:rPr>
          <w:rFonts w:ascii="Times New Roman" w:eastAsia="Times New Roman" w:hAnsi="Times New Roman" w:cs="Times New Roman"/>
          <w:b/>
          <w:sz w:val="24"/>
          <w:szCs w:val="24"/>
        </w:rPr>
        <w:t xml:space="preserve"> 21 – 07 - 2022</w:t>
      </w:r>
    </w:p>
    <w:p w14:paraId="6950A29B" w14:textId="3611A93E" w:rsidR="00C52E98" w:rsidRPr="00941BE5" w:rsidRDefault="000A0F2A" w:rsidP="00941BE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b/>
          <w:sz w:val="24"/>
          <w:szCs w:val="24"/>
        </w:rPr>
        <w:t>Experiment 1</w:t>
      </w:r>
    </w:p>
    <w:p w14:paraId="2085C668" w14:textId="77777777" w:rsidR="000A0F2A" w:rsidRPr="00941BE5" w:rsidRDefault="000A0F2A" w:rsidP="00941BE5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Consider the following schema for Store Database.</w:t>
      </w:r>
    </w:p>
    <w:p w14:paraId="47193B61" w14:textId="77777777" w:rsidR="000A0F2A" w:rsidRPr="00941BE5" w:rsidRDefault="000A0F2A" w:rsidP="00941B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Employee (empno, name, sal)</w:t>
      </w:r>
    </w:p>
    <w:p w14:paraId="2E07C989" w14:textId="77777777" w:rsidR="000A0F2A" w:rsidRPr="00941BE5" w:rsidRDefault="000A0F2A" w:rsidP="00941B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tore (Store_id, Store_name, Store_ loc)</w:t>
      </w:r>
    </w:p>
    <w:p w14:paraId="7BCB69AD" w14:textId="0D46CA16" w:rsidR="000A0F2A" w:rsidRPr="00941BE5" w:rsidRDefault="000A0F2A" w:rsidP="00941BE5">
      <w:pPr>
        <w:pStyle w:val="Heading5"/>
        <w:keepLines w:val="0"/>
        <w:spacing w:before="0"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941BE5">
        <w:rPr>
          <w:rFonts w:ascii="Times New Roman" w:hAnsi="Times New Roman" w:cs="Times New Roman"/>
          <w:bCs/>
          <w:sz w:val="24"/>
          <w:szCs w:val="24"/>
        </w:rPr>
        <w:t>Write SQL queries</w:t>
      </w:r>
      <w:r w:rsidR="00B04591">
        <w:rPr>
          <w:rFonts w:ascii="Times New Roman" w:hAnsi="Times New Roman" w:cs="Times New Roman"/>
          <w:bCs/>
          <w:sz w:val="24"/>
          <w:szCs w:val="24"/>
        </w:rPr>
        <w:t xml:space="preserve"> to </w:t>
      </w:r>
    </w:p>
    <w:p w14:paraId="45A21B0B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Create tables Employee and Store.</w:t>
      </w:r>
    </w:p>
    <w:p w14:paraId="76F43EF3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isplay structure of tables Employee and Store.</w:t>
      </w:r>
    </w:p>
    <w:p w14:paraId="131FD4D6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Insert values into tables Employee and Store.</w:t>
      </w:r>
    </w:p>
    <w:p w14:paraId="4734C03A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isplay the contents of the tables Employee and Store.</w:t>
      </w:r>
    </w:p>
    <w:p w14:paraId="4DBF4A89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isplay the columns from table Employee and Store.</w:t>
      </w:r>
    </w:p>
    <w:p w14:paraId="3E9B3EF7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emonstrate the WHERE clause using tables Employee and Store.</w:t>
      </w:r>
    </w:p>
    <w:p w14:paraId="64CB515C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emonstrate the DELETE operation on tables Employee and Store.</w:t>
      </w:r>
    </w:p>
    <w:p w14:paraId="66FD2923" w14:textId="77777777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emonstrate the ORDER BY clause using table Store.</w:t>
      </w:r>
    </w:p>
    <w:p w14:paraId="52BF9D09" w14:textId="7B48EC10" w:rsidR="000A0F2A" w:rsidRPr="00941BE5" w:rsidRDefault="000A0F2A" w:rsidP="00941BE5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Demonstrate the DROP operation on tables Employee and Store.</w:t>
      </w:r>
    </w:p>
    <w:p w14:paraId="56135669" w14:textId="7BF71B7C" w:rsidR="00C52E98" w:rsidRPr="00941BE5" w:rsidRDefault="00F03CBC" w:rsidP="00941BE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b/>
          <w:sz w:val="24"/>
          <w:szCs w:val="24"/>
        </w:rPr>
        <w:t>Q</w:t>
      </w:r>
      <w:r w:rsidR="00941BE5" w:rsidRPr="00941BE5">
        <w:rPr>
          <w:rFonts w:ascii="Times New Roman" w:eastAsia="Times New Roman" w:hAnsi="Times New Roman" w:cs="Times New Roman"/>
          <w:b/>
          <w:sz w:val="24"/>
          <w:szCs w:val="24"/>
        </w:rPr>
        <w:t>uer</w:t>
      </w:r>
      <w:r w:rsidR="00941BE5">
        <w:rPr>
          <w:rFonts w:ascii="Times New Roman" w:eastAsia="Times New Roman" w:hAnsi="Times New Roman" w:cs="Times New Roman"/>
          <w:b/>
          <w:sz w:val="24"/>
          <w:szCs w:val="24"/>
        </w:rPr>
        <w:t>ies</w:t>
      </w:r>
      <w:r w:rsidR="005C200D" w:rsidRPr="00941BE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F0D0531" w14:textId="0181066A" w:rsidR="008F0182" w:rsidRPr="00941BE5" w:rsidRDefault="008F018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Create tables Employee and Store.</w:t>
      </w:r>
    </w:p>
    <w:p w14:paraId="44ED7667" w14:textId="58B3BD3D" w:rsidR="008F0182" w:rsidRPr="00941BE5" w:rsidRDefault="008F018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 xml:space="preserve">SQL&gt; CREATE TABLE </w:t>
      </w:r>
      <w:r w:rsidR="00941BE5" w:rsidRPr="00941BE5">
        <w:rPr>
          <w:rFonts w:ascii="Times New Roman" w:hAnsi="Times New Roman" w:cs="Times New Roman"/>
          <w:sz w:val="24"/>
          <w:szCs w:val="24"/>
        </w:rPr>
        <w:t>Employee (</w:t>
      </w:r>
      <w:r w:rsidRPr="00941BE5">
        <w:rPr>
          <w:rFonts w:ascii="Times New Roman" w:hAnsi="Times New Roman" w:cs="Times New Roman"/>
          <w:sz w:val="24"/>
          <w:szCs w:val="24"/>
        </w:rPr>
        <w:t>empno int,</w:t>
      </w:r>
      <w:r w:rsidR="00941BE5">
        <w:rPr>
          <w:rFonts w:ascii="Times New Roman" w:hAnsi="Times New Roman" w:cs="Times New Roman"/>
          <w:sz w:val="24"/>
          <w:szCs w:val="24"/>
        </w:rPr>
        <w:t xml:space="preserve"> n</w:t>
      </w:r>
      <w:r w:rsidRPr="00941BE5">
        <w:rPr>
          <w:rFonts w:ascii="Times New Roman" w:hAnsi="Times New Roman" w:cs="Times New Roman"/>
          <w:sz w:val="24"/>
          <w:szCs w:val="24"/>
        </w:rPr>
        <w:t>ame varchar2(10),</w:t>
      </w:r>
      <w:r w:rsidR="00941BE5">
        <w:rPr>
          <w:rFonts w:ascii="Times New Roman" w:hAnsi="Times New Roman" w:cs="Times New Roman"/>
          <w:sz w:val="24"/>
          <w:szCs w:val="24"/>
        </w:rPr>
        <w:t xml:space="preserve"> </w:t>
      </w:r>
      <w:r w:rsidRPr="00941BE5">
        <w:rPr>
          <w:rFonts w:ascii="Times New Roman" w:hAnsi="Times New Roman" w:cs="Times New Roman"/>
          <w:sz w:val="24"/>
          <w:szCs w:val="24"/>
        </w:rPr>
        <w:t xml:space="preserve">sal </w:t>
      </w:r>
      <w:r w:rsidR="00383F32" w:rsidRPr="00941BE5">
        <w:rPr>
          <w:rFonts w:ascii="Times New Roman" w:hAnsi="Times New Roman" w:cs="Times New Roman"/>
          <w:sz w:val="24"/>
          <w:szCs w:val="24"/>
        </w:rPr>
        <w:t>number (</w:t>
      </w:r>
      <w:r w:rsidRPr="00941BE5">
        <w:rPr>
          <w:rFonts w:ascii="Times New Roman" w:hAnsi="Times New Roman" w:cs="Times New Roman"/>
          <w:sz w:val="24"/>
          <w:szCs w:val="24"/>
        </w:rPr>
        <w:t>10,2));</w:t>
      </w:r>
    </w:p>
    <w:p w14:paraId="46C788D5" w14:textId="49A98B7B" w:rsidR="008F0182" w:rsidRPr="00941BE5" w:rsidRDefault="008F0182" w:rsidP="00941BE5">
      <w:pPr>
        <w:spacing w:after="0" w:line="36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sz w:val="24"/>
          <w:szCs w:val="24"/>
        </w:rPr>
        <w:t>Table created.</w:t>
      </w:r>
    </w:p>
    <w:p w14:paraId="605EA66E" w14:textId="77777777" w:rsidR="00941BE5" w:rsidRDefault="00941BE5" w:rsidP="00941BE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8F0182" w:rsidRPr="00941BE5">
        <w:rPr>
          <w:rFonts w:ascii="Times New Roman" w:hAnsi="Times New Roman" w:cs="Times New Roman"/>
          <w:sz w:val="24"/>
          <w:szCs w:val="24"/>
        </w:rPr>
        <w:t>SQL&gt; CREATE TABLE Store (Store_id in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F0182" w:rsidRPr="00941BE5">
        <w:rPr>
          <w:rFonts w:ascii="Times New Roman" w:hAnsi="Times New Roman" w:cs="Times New Roman"/>
          <w:sz w:val="24"/>
          <w:szCs w:val="24"/>
        </w:rPr>
        <w:t xml:space="preserve">Store_name </w:t>
      </w:r>
      <w:r w:rsidR="00383F32" w:rsidRPr="00941BE5">
        <w:rPr>
          <w:rFonts w:ascii="Times New Roman" w:hAnsi="Times New Roman" w:cs="Times New Roman"/>
          <w:sz w:val="24"/>
          <w:szCs w:val="24"/>
        </w:rPr>
        <w:t>varchar (</w:t>
      </w:r>
      <w:r w:rsidR="008F0182" w:rsidRPr="00941BE5">
        <w:rPr>
          <w:rFonts w:ascii="Times New Roman" w:hAnsi="Times New Roman" w:cs="Times New Roman"/>
          <w:sz w:val="24"/>
          <w:szCs w:val="24"/>
        </w:rPr>
        <w:t xml:space="preserve">10),Store_loc </w:t>
      </w:r>
      <w:r w:rsidR="00383F32" w:rsidRPr="00941BE5">
        <w:rPr>
          <w:rFonts w:ascii="Times New Roman" w:hAnsi="Times New Roman" w:cs="Times New Roman"/>
          <w:sz w:val="24"/>
          <w:szCs w:val="24"/>
        </w:rPr>
        <w:t>varchar</w:t>
      </w:r>
    </w:p>
    <w:p w14:paraId="64E41F50" w14:textId="03A8089A" w:rsidR="008F0182" w:rsidRPr="00941BE5" w:rsidRDefault="00383F32" w:rsidP="00941BE5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(</w:t>
      </w:r>
      <w:r w:rsidR="008F0182" w:rsidRPr="00941BE5">
        <w:rPr>
          <w:rFonts w:ascii="Times New Roman" w:hAnsi="Times New Roman" w:cs="Times New Roman"/>
          <w:sz w:val="24"/>
          <w:szCs w:val="24"/>
        </w:rPr>
        <w:t>10));</w:t>
      </w:r>
    </w:p>
    <w:p w14:paraId="7A9A9F30" w14:textId="4A84B300" w:rsidR="00564106" w:rsidRPr="00941BE5" w:rsidRDefault="008F0182" w:rsidP="00941BE5">
      <w:pPr>
        <w:spacing w:after="0" w:line="36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</w:rPr>
      </w:pPr>
      <w:r w:rsidRPr="00941BE5">
        <w:rPr>
          <w:rFonts w:ascii="Times New Roman" w:eastAsia="Times New Roman" w:hAnsi="Times New Roman" w:cs="Times New Roman"/>
          <w:sz w:val="24"/>
          <w:szCs w:val="24"/>
        </w:rPr>
        <w:t>Table created.</w:t>
      </w:r>
    </w:p>
    <w:p w14:paraId="5E3D2B96" w14:textId="1C58FA0B" w:rsidR="008F0182" w:rsidRPr="00941BE5" w:rsidRDefault="008F018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Display structure of tables Employee and Store.</w:t>
      </w:r>
    </w:p>
    <w:p w14:paraId="234E2C65" w14:textId="3EEC8C99" w:rsidR="008F0182" w:rsidRPr="00941BE5" w:rsidRDefault="008F018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DESC Employee;</w:t>
      </w:r>
    </w:p>
    <w:p w14:paraId="31E705C0" w14:textId="04FBD743" w:rsidR="00383F32" w:rsidRPr="00941BE5" w:rsidRDefault="008F018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DESC Store;</w:t>
      </w:r>
    </w:p>
    <w:p w14:paraId="3C78DC12" w14:textId="28DFD96D" w:rsidR="008F0182" w:rsidRPr="00941BE5" w:rsidRDefault="008F018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Insert values into tables Employee and Store.</w:t>
      </w:r>
    </w:p>
    <w:p w14:paraId="1B93D75C" w14:textId="27070637" w:rsidR="008F0182" w:rsidRPr="00941BE5" w:rsidRDefault="008F018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Employee VALUES (001,'RAM',21654);</w:t>
      </w:r>
    </w:p>
    <w:p w14:paraId="53862992" w14:textId="57C977FA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1 row created.</w:t>
      </w:r>
    </w:p>
    <w:p w14:paraId="11B992A8" w14:textId="670C8C42" w:rsidR="008F0182" w:rsidRPr="00941BE5" w:rsidRDefault="008F018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Employee VALUES (002,'JOE',15642);</w:t>
      </w:r>
    </w:p>
    <w:p w14:paraId="676DA308" w14:textId="246A0DA0" w:rsidR="00383F32" w:rsidRPr="00941BE5" w:rsidRDefault="00383F3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1 row created.</w:t>
      </w:r>
    </w:p>
    <w:p w14:paraId="173C0449" w14:textId="3CB0B364" w:rsidR="008F0182" w:rsidRPr="00941BE5" w:rsidRDefault="008F018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Employee VALUES (003,'KAREEM',1644);</w:t>
      </w:r>
    </w:p>
    <w:p w14:paraId="00F8FCFD" w14:textId="710C4D9C" w:rsidR="00383F32" w:rsidRPr="00941BE5" w:rsidRDefault="00383F3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lastRenderedPageBreak/>
        <w:t>1 row created.</w:t>
      </w:r>
    </w:p>
    <w:p w14:paraId="747D2268" w14:textId="000A5229" w:rsidR="008F0182" w:rsidRPr="00941BE5" w:rsidRDefault="008F018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Store VALUES (7704, 'Manna Mart', 'Delhi');</w:t>
      </w:r>
    </w:p>
    <w:p w14:paraId="26FEA55F" w14:textId="56455007" w:rsidR="00383F32" w:rsidRPr="00941BE5" w:rsidRDefault="00383F3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1 row created.</w:t>
      </w:r>
    </w:p>
    <w:p w14:paraId="7F9DF154" w14:textId="3C1C061E" w:rsidR="008F0182" w:rsidRPr="00941BE5" w:rsidRDefault="008F018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Store VALUES (1174, 'Lulu', 'Chennai');</w:t>
      </w:r>
    </w:p>
    <w:p w14:paraId="1A23841E" w14:textId="107A8E33" w:rsidR="00383F32" w:rsidRPr="00941BE5" w:rsidRDefault="00383F3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1 row created.</w:t>
      </w:r>
    </w:p>
    <w:p w14:paraId="694025F7" w14:textId="48ADE815" w:rsidR="008F0182" w:rsidRPr="00941BE5" w:rsidRDefault="008F018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Store VALUES (5487, 'Neel', 'Bombay');</w:t>
      </w:r>
    </w:p>
    <w:p w14:paraId="52AD5840" w14:textId="3E138E5D" w:rsidR="00383F32" w:rsidRPr="00941BE5" w:rsidRDefault="00383F3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1 row created.</w:t>
      </w:r>
    </w:p>
    <w:p w14:paraId="5CFD57B6" w14:textId="7F8F38C4" w:rsidR="008F0182" w:rsidRPr="00941BE5" w:rsidRDefault="008F0182" w:rsidP="00941BE5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INSERT INTO Store VALUES (9546, 'D-Mart', 'Banglore');</w:t>
      </w:r>
    </w:p>
    <w:p w14:paraId="7C587EF2" w14:textId="1D8AB2F7" w:rsidR="00383F32" w:rsidRPr="00941BE5" w:rsidRDefault="00383F32" w:rsidP="00941BE5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row created.</w:t>
      </w:r>
    </w:p>
    <w:p w14:paraId="6E7516C7" w14:textId="6709BFB1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Display the contents of the tables Employee and Store.</w:t>
      </w:r>
    </w:p>
    <w:p w14:paraId="5B08961B" w14:textId="43C31065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* FROM Employee;</w:t>
      </w:r>
    </w:p>
    <w:p w14:paraId="248B33DC" w14:textId="5EF33174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* FROM Store;</w:t>
      </w:r>
    </w:p>
    <w:p w14:paraId="1F0FC11B" w14:textId="4BF9E204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Display the columns from table Employee and Store.</w:t>
      </w:r>
    </w:p>
    <w:p w14:paraId="7F02B3EE" w14:textId="054382FB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name FROM Employee;</w:t>
      </w:r>
    </w:p>
    <w:p w14:paraId="796117FC" w14:textId="374320EE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al FROM Employee;</w:t>
      </w:r>
    </w:p>
    <w:p w14:paraId="28442EC6" w14:textId="638B14AF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empno FROM Employee;</w:t>
      </w:r>
    </w:p>
    <w:p w14:paraId="0CC4FE2B" w14:textId="699376C3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tore_id FROM Store;</w:t>
      </w:r>
    </w:p>
    <w:p w14:paraId="3FE858F0" w14:textId="29B1C1A7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tore_name FROM Store;</w:t>
      </w:r>
    </w:p>
    <w:p w14:paraId="17017C91" w14:textId="0F0B93C9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tore_loc FROM Store;</w:t>
      </w:r>
    </w:p>
    <w:p w14:paraId="421423A8" w14:textId="7D823BD8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Demonstrate the WHERE clause using tables Employee and Store.</w:t>
      </w:r>
    </w:p>
    <w:p w14:paraId="79F06106" w14:textId="49349F77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name FROM Employee WHERE empno=002;</w:t>
      </w:r>
    </w:p>
    <w:p w14:paraId="14577055" w14:textId="136AC836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al FROM Employee WHERE empno=003;</w:t>
      </w:r>
    </w:p>
    <w:p w14:paraId="533D52FA" w14:textId="3F489AFE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tore_loc FROM Store WHERE Store_id=7704;</w:t>
      </w:r>
    </w:p>
    <w:p w14:paraId="5B7FEF2B" w14:textId="214CA4D1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SELECT Store_loc FROM Store WHERE Store_id=5487;</w:t>
      </w:r>
    </w:p>
    <w:p w14:paraId="77429D04" w14:textId="5FFD466C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Demonstrate the DELETE operation on tables Employee and Store.</w:t>
      </w:r>
    </w:p>
    <w:p w14:paraId="72196D07" w14:textId="6C4CAA9B" w:rsidR="00383F32" w:rsidRPr="00941BE5" w:rsidRDefault="00416C21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DELETE Employee WHERE Name='RAM';</w:t>
      </w:r>
    </w:p>
    <w:p w14:paraId="04A7124C" w14:textId="77470C1A" w:rsidR="00383F32" w:rsidRPr="00941BE5" w:rsidRDefault="00416C21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DELETE Store WHERE Store_loc = 'Bombay';</w:t>
      </w:r>
    </w:p>
    <w:p w14:paraId="55499C2A" w14:textId="6657B006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t>Demonstrate the ORDER BY clause using table Store.</w:t>
      </w:r>
    </w:p>
    <w:p w14:paraId="3D0F8B8C" w14:textId="4418FAF5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 xml:space="preserve">SQL&gt; SELECT Store_loc </w:t>
      </w:r>
      <w:r w:rsidR="00CF6E74" w:rsidRPr="00941BE5">
        <w:rPr>
          <w:rFonts w:ascii="Times New Roman" w:hAnsi="Times New Roman" w:cs="Times New Roman"/>
          <w:sz w:val="24"/>
          <w:szCs w:val="24"/>
        </w:rPr>
        <w:t xml:space="preserve">FROM </w:t>
      </w:r>
      <w:r w:rsidRPr="00941BE5">
        <w:rPr>
          <w:rFonts w:ascii="Times New Roman" w:hAnsi="Times New Roman" w:cs="Times New Roman"/>
          <w:sz w:val="24"/>
          <w:szCs w:val="24"/>
        </w:rPr>
        <w:t>Store ORDER BY Store_name;</w:t>
      </w:r>
    </w:p>
    <w:p w14:paraId="1D3DFA5F" w14:textId="45BFAA03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 xml:space="preserve">SQL&gt; SELECT Store_name </w:t>
      </w:r>
      <w:r w:rsidR="00CF6E74" w:rsidRPr="00941BE5">
        <w:rPr>
          <w:rFonts w:ascii="Times New Roman" w:hAnsi="Times New Roman" w:cs="Times New Roman"/>
          <w:sz w:val="24"/>
          <w:szCs w:val="24"/>
        </w:rPr>
        <w:t xml:space="preserve">FROM </w:t>
      </w:r>
      <w:r w:rsidRPr="00941BE5">
        <w:rPr>
          <w:rFonts w:ascii="Times New Roman" w:hAnsi="Times New Roman" w:cs="Times New Roman"/>
          <w:sz w:val="24"/>
          <w:szCs w:val="24"/>
        </w:rPr>
        <w:t>Store ORDER BY Store_loc;</w:t>
      </w:r>
    </w:p>
    <w:p w14:paraId="271F53C7" w14:textId="019C3A07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 xml:space="preserve">SQL&gt; SELECT Store_name </w:t>
      </w:r>
      <w:r w:rsidR="00CF6E74" w:rsidRPr="00941BE5">
        <w:rPr>
          <w:rFonts w:ascii="Times New Roman" w:hAnsi="Times New Roman" w:cs="Times New Roman"/>
          <w:sz w:val="24"/>
          <w:szCs w:val="24"/>
        </w:rPr>
        <w:t xml:space="preserve">FROM </w:t>
      </w:r>
      <w:r w:rsidRPr="00941BE5">
        <w:rPr>
          <w:rFonts w:ascii="Times New Roman" w:hAnsi="Times New Roman" w:cs="Times New Roman"/>
          <w:sz w:val="24"/>
          <w:szCs w:val="24"/>
        </w:rPr>
        <w:t>Store ORDER BY Store_loc ASC;</w:t>
      </w:r>
    </w:p>
    <w:p w14:paraId="4D81ECE6" w14:textId="2144DEC8" w:rsidR="00383F32" w:rsidRPr="00941BE5" w:rsidRDefault="00383F32" w:rsidP="00941BE5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41BE5">
        <w:rPr>
          <w:rFonts w:ascii="Times New Roman" w:hAnsi="Times New Roman" w:cs="Times New Roman"/>
          <w:b/>
          <w:bCs/>
          <w:sz w:val="24"/>
          <w:szCs w:val="24"/>
        </w:rPr>
        <w:lastRenderedPageBreak/>
        <w:t>Demonstrate the DROP operation on tables Employee and Store.</w:t>
      </w:r>
    </w:p>
    <w:p w14:paraId="341AB145" w14:textId="6A47196E" w:rsidR="00383F32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DROP TABLE Store;</w:t>
      </w:r>
    </w:p>
    <w:p w14:paraId="5440479C" w14:textId="3DA7A83A" w:rsidR="00941BE5" w:rsidRPr="00941BE5" w:rsidRDefault="00383F32" w:rsidP="00941BE5">
      <w:pPr>
        <w:pStyle w:val="ListParagraph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41BE5">
        <w:rPr>
          <w:rFonts w:ascii="Times New Roman" w:hAnsi="Times New Roman" w:cs="Times New Roman"/>
          <w:sz w:val="24"/>
          <w:szCs w:val="24"/>
        </w:rPr>
        <w:t>SQL&gt; DROP TABLE employee;</w:t>
      </w:r>
    </w:p>
    <w:p w14:paraId="204C00BF" w14:textId="6ECAFF85" w:rsidR="006F0B43" w:rsidRDefault="0017640B" w:rsidP="00941BE5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</w:t>
      </w:r>
      <w:r w:rsidR="00941BE5" w:rsidRPr="00941BE5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6C57330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create table Employee(</w:t>
      </w:r>
    </w:p>
    <w:p w14:paraId="684DAAB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2  empno Int,</w:t>
      </w:r>
    </w:p>
    <w:p w14:paraId="069C508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3  name varchar2(10),</w:t>
      </w:r>
    </w:p>
    <w:p w14:paraId="35C94D0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4  sal number(10,2));</w:t>
      </w:r>
    </w:p>
    <w:p w14:paraId="069C585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6F6AD5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Table created.</w:t>
      </w:r>
    </w:p>
    <w:p w14:paraId="3063EBD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45B9B2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Employee;</w:t>
      </w:r>
    </w:p>
    <w:p w14:paraId="495B1CC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76BC55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no rows selected</w:t>
      </w:r>
    </w:p>
    <w:p w14:paraId="0C7DE27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466870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sc Employee;</w:t>
      </w:r>
    </w:p>
    <w:p w14:paraId="7C56615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Name                                      Null?    Type</w:t>
      </w:r>
    </w:p>
    <w:p w14:paraId="18E246D7" w14:textId="15433502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----------------------------------------- -------- -------------------------</w:t>
      </w:r>
    </w:p>
    <w:p w14:paraId="3BC46AF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EMPNO                                              NUMBER(38)</w:t>
      </w:r>
    </w:p>
    <w:p w14:paraId="79485CC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NAME                                               VARCHAR2(10)</w:t>
      </w:r>
    </w:p>
    <w:p w14:paraId="681CDA7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SAL                                                NUMBER(10,2)</w:t>
      </w:r>
    </w:p>
    <w:p w14:paraId="35F712A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29271D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Employee values(001,'RAM',21654);</w:t>
      </w:r>
    </w:p>
    <w:p w14:paraId="27255C2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F4C4BD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0D060F2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C80572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Employee values(002,'JOE',15642);</w:t>
      </w:r>
    </w:p>
    <w:p w14:paraId="229B98E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644CE4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58AB1C4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769253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Employee values(003,'KAREEM',1644);</w:t>
      </w:r>
    </w:p>
    <w:p w14:paraId="57C4884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9AC6CC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56D5BA2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052416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Employee;</w:t>
      </w:r>
    </w:p>
    <w:p w14:paraId="4EA4F0B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8B2F7C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EMPNO NAME              SAL                                                </w:t>
      </w:r>
    </w:p>
    <w:p w14:paraId="74D7F3E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1BB45BE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1 RAM             21654                                                </w:t>
      </w:r>
    </w:p>
    <w:p w14:paraId="713774B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2 JOE             15642                                                </w:t>
      </w:r>
    </w:p>
    <w:p w14:paraId="7785F76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3 KAREEM           1644                                                </w:t>
      </w:r>
    </w:p>
    <w:p w14:paraId="69714A1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A34313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sc employee;</w:t>
      </w:r>
    </w:p>
    <w:p w14:paraId="7F5000A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Name                                      Null?    Type</w:t>
      </w:r>
    </w:p>
    <w:p w14:paraId="3B3647C2" w14:textId="150831D1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----------------------------------------- -------- -------------------------</w:t>
      </w:r>
    </w:p>
    <w:p w14:paraId="2C6BBAC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EMPNO                                              NUMBER(38)</w:t>
      </w:r>
    </w:p>
    <w:p w14:paraId="3BE8AA2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NAME                                               VARCHAR2(10)</w:t>
      </w:r>
    </w:p>
    <w:p w14:paraId="67D44F7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lastRenderedPageBreak/>
        <w:t xml:space="preserve"> SAL                                                NUMBER(10,2)</w:t>
      </w:r>
    </w:p>
    <w:p w14:paraId="56F8818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68D41C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NAME from Employee;</w:t>
      </w:r>
    </w:p>
    <w:p w14:paraId="44222CB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E19464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AME                                                                            </w:t>
      </w:r>
    </w:p>
    <w:p w14:paraId="5AA9488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B4FB13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RAM                                                                             </w:t>
      </w:r>
    </w:p>
    <w:p w14:paraId="2B4E6CD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JOE                                                                             </w:t>
      </w:r>
    </w:p>
    <w:p w14:paraId="7AB2301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KAREEM                                                                          </w:t>
      </w:r>
    </w:p>
    <w:p w14:paraId="20ED020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F74C96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AL from Employee;</w:t>
      </w:r>
    </w:p>
    <w:p w14:paraId="7E5F209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2737A6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SAL                                                                      </w:t>
      </w:r>
    </w:p>
    <w:p w14:paraId="432BD15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030B674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21654                                                                      </w:t>
      </w:r>
    </w:p>
    <w:p w14:paraId="6785D2C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15642                                                                      </w:t>
      </w:r>
    </w:p>
    <w:p w14:paraId="13F3064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644                                                                      </w:t>
      </w:r>
    </w:p>
    <w:p w14:paraId="6D451CF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F7653D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EMPNO from Employee;</w:t>
      </w:r>
    </w:p>
    <w:p w14:paraId="497BBDB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B2A086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EMPNO                                                                      </w:t>
      </w:r>
    </w:p>
    <w:p w14:paraId="0691E32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5C38FA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1                                                                      </w:t>
      </w:r>
    </w:p>
    <w:p w14:paraId="5A69EC2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2                                                                      </w:t>
      </w:r>
    </w:p>
    <w:p w14:paraId="2C94834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3                                                                      </w:t>
      </w:r>
    </w:p>
    <w:p w14:paraId="587C499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31F7AF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NAME from Employee where EMPNO=001;</w:t>
      </w:r>
    </w:p>
    <w:p w14:paraId="59BE665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86A2D4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AME                                                                            </w:t>
      </w:r>
    </w:p>
    <w:p w14:paraId="1C5772F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61E2C29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RAM                                                                             </w:t>
      </w:r>
    </w:p>
    <w:p w14:paraId="5350695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EE6B8F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NAME from Employee where EMPNO=002;</w:t>
      </w:r>
    </w:p>
    <w:p w14:paraId="04531E6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3C1DEC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AME                                                                            </w:t>
      </w:r>
    </w:p>
    <w:p w14:paraId="3F8C938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0F05232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JOE                                                                             </w:t>
      </w:r>
    </w:p>
    <w:p w14:paraId="53213E1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D58E74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NAME from Employee where EMPNO=003;</w:t>
      </w:r>
    </w:p>
    <w:p w14:paraId="16AD7B9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6B1FC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AME                                                                            </w:t>
      </w:r>
    </w:p>
    <w:p w14:paraId="60AFF46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59401A1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KAREEM                                                                          </w:t>
      </w:r>
    </w:p>
    <w:p w14:paraId="0B34C15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1E8EA5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AL from Employee where EMPNO=003;</w:t>
      </w:r>
    </w:p>
    <w:p w14:paraId="5F71C72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AF1A63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SAL                                                                      </w:t>
      </w:r>
    </w:p>
    <w:p w14:paraId="1383742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350C285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644                                                                      </w:t>
      </w:r>
    </w:p>
    <w:p w14:paraId="2E74EE4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6E5A44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lastRenderedPageBreak/>
        <w:t>SQL&gt; select SAL from Employee where EMPNO=002;</w:t>
      </w:r>
    </w:p>
    <w:p w14:paraId="42DC487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7D566D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SAL                                                                      </w:t>
      </w:r>
    </w:p>
    <w:p w14:paraId="70D7C70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0FB783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15642                                                                      </w:t>
      </w:r>
    </w:p>
    <w:p w14:paraId="6A3EB40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28E8F8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AL from Employee where EMPNO=001;</w:t>
      </w:r>
    </w:p>
    <w:p w14:paraId="3223D22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341116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SAL                                                                      </w:t>
      </w:r>
    </w:p>
    <w:p w14:paraId="1245B65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1770451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21654                                                                      </w:t>
      </w:r>
    </w:p>
    <w:p w14:paraId="4916C93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A31F84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lete Employee where NAME='RAM';</w:t>
      </w:r>
    </w:p>
    <w:p w14:paraId="3A0DB51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AE85D1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deleted.</w:t>
      </w:r>
    </w:p>
    <w:p w14:paraId="7F48F8C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D7BC81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Employee;</w:t>
      </w:r>
    </w:p>
    <w:p w14:paraId="00B7512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3B10D4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EMPNO NAME              SAL                                                </w:t>
      </w:r>
    </w:p>
    <w:p w14:paraId="0A56200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251862D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2 JOE             15642                                                </w:t>
      </w:r>
    </w:p>
    <w:p w14:paraId="339562B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3 KAREEM           1644                                                </w:t>
      </w:r>
    </w:p>
    <w:p w14:paraId="04F9891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40D482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lete Employee where EMPNO ='3';</w:t>
      </w:r>
    </w:p>
    <w:p w14:paraId="3C95EDF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ED75DF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deleted.</w:t>
      </w:r>
    </w:p>
    <w:p w14:paraId="073CDE3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526C09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Employee;</w:t>
      </w:r>
    </w:p>
    <w:p w14:paraId="7AB8744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151531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EMPNO NAME              SAL                                                </w:t>
      </w:r>
    </w:p>
    <w:p w14:paraId="77EE1D2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04E0718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   2 JOE             15642                                                </w:t>
      </w:r>
    </w:p>
    <w:p w14:paraId="3170094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221D73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rop table employee;</w:t>
      </w:r>
    </w:p>
    <w:p w14:paraId="5749552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355B28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Table dropped.</w:t>
      </w:r>
    </w:p>
    <w:p w14:paraId="79ADF52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1A391E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create table store(store_id int, store_name varchar(10), store_loc varchar(10));</w:t>
      </w:r>
    </w:p>
    <w:p w14:paraId="1B21C4C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987E3E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Table created.</w:t>
      </w:r>
    </w:p>
    <w:p w14:paraId="6D3F29A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B2DB49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sc store;</w:t>
      </w:r>
    </w:p>
    <w:p w14:paraId="13753B3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Name                                      Null?    Type</w:t>
      </w:r>
    </w:p>
    <w:p w14:paraId="136CFE87" w14:textId="0857DCF4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----------------------------------------- -------- ------------------------</w:t>
      </w:r>
    </w:p>
    <w:p w14:paraId="576D433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STORE_ID                                           NUMBER(38)</w:t>
      </w:r>
    </w:p>
    <w:p w14:paraId="15B80AA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STORE_NAME                                         VARCHAR2(10)</w:t>
      </w:r>
    </w:p>
    <w:p w14:paraId="507D0CD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STORE_LOC                                          VARCHAR2(10)</w:t>
      </w:r>
    </w:p>
    <w:p w14:paraId="686391F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EE2969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store values (7704,'Manna Mart','Delhi');</w:t>
      </w:r>
    </w:p>
    <w:p w14:paraId="65B879C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125578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409AEC3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265F47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store values (1174,'Lulu','Chennai');</w:t>
      </w:r>
    </w:p>
    <w:p w14:paraId="6C5F7EC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690399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05FE3BD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54A3C6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store values (5487,'Neel','Bombay');</w:t>
      </w:r>
    </w:p>
    <w:p w14:paraId="0BFB6BE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767FAE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7B1226C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2672BA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insert into store values (9546,'D-Mart','Banglore');</w:t>
      </w:r>
    </w:p>
    <w:p w14:paraId="4B01E9A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36D728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created.</w:t>
      </w:r>
    </w:p>
    <w:p w14:paraId="38D0759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03D2BE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store;</w:t>
      </w:r>
    </w:p>
    <w:p w14:paraId="35CA204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2644F1B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STORE_ID STORE_NAME STORE_LOC                                                 </w:t>
      </w:r>
    </w:p>
    <w:p w14:paraId="3DFA2D4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41A9072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7704 Manna Mart Delhi                                                     </w:t>
      </w:r>
    </w:p>
    <w:p w14:paraId="0C83C8F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174 Lulu       Chennai                                                   </w:t>
      </w:r>
    </w:p>
    <w:p w14:paraId="36C0AFB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5487 Neel       Bombay                                                    </w:t>
      </w:r>
    </w:p>
    <w:p w14:paraId="192234C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9546 D-Mart     Banglore                                                  </w:t>
      </w:r>
    </w:p>
    <w:p w14:paraId="5050B28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2DEC4C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ID from store;</w:t>
      </w:r>
    </w:p>
    <w:p w14:paraId="772F11C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3C9EE2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STORE_ID                                                                      </w:t>
      </w:r>
    </w:p>
    <w:p w14:paraId="54C37AA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6A465DD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7704                                                                      </w:t>
      </w:r>
    </w:p>
    <w:p w14:paraId="288B123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174                                                                      </w:t>
      </w:r>
    </w:p>
    <w:p w14:paraId="7A47A82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5487                                                                      </w:t>
      </w:r>
    </w:p>
    <w:p w14:paraId="2A0A623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9546                                                                      </w:t>
      </w:r>
    </w:p>
    <w:p w14:paraId="6B65C80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AB82A7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NAME from store;</w:t>
      </w:r>
    </w:p>
    <w:p w14:paraId="4641AA0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0250BC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NAME                                                                      </w:t>
      </w:r>
    </w:p>
    <w:p w14:paraId="0842FDA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0D0A00B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Manna Mart                                                                      </w:t>
      </w:r>
    </w:p>
    <w:p w14:paraId="53CAD29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Lulu                                                                            </w:t>
      </w:r>
    </w:p>
    <w:p w14:paraId="26FD975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eel                                                                            </w:t>
      </w:r>
    </w:p>
    <w:p w14:paraId="69A4A09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-Mart                                                                          </w:t>
      </w:r>
    </w:p>
    <w:p w14:paraId="6BB126C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629986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;</w:t>
      </w:r>
    </w:p>
    <w:p w14:paraId="04C887D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C10874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41222A1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56B4E3B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elhi                                                                           </w:t>
      </w:r>
    </w:p>
    <w:p w14:paraId="74916C0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Chennai                                                                         </w:t>
      </w:r>
    </w:p>
    <w:p w14:paraId="09EB16E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ombay                                                                          </w:t>
      </w:r>
    </w:p>
    <w:p w14:paraId="1AD9557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anglore                                                                        </w:t>
      </w:r>
    </w:p>
    <w:p w14:paraId="1EAF56C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7A190EC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 WHERE STORE_ID=7704;</w:t>
      </w:r>
    </w:p>
    <w:p w14:paraId="1C418C2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9AA3C3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32D3C1A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00B7D5D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elhi                                                                           </w:t>
      </w:r>
    </w:p>
    <w:p w14:paraId="2793743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EDE5D6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 WHERE STORE_ID=1174;</w:t>
      </w:r>
    </w:p>
    <w:p w14:paraId="13B18A8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D1C19E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5A19DFD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DAC6AA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Chennai                                                                         </w:t>
      </w:r>
    </w:p>
    <w:p w14:paraId="4A839F8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68C776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 WHERE STORE_ID=5487;</w:t>
      </w:r>
    </w:p>
    <w:p w14:paraId="45CD977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B37888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1C7E02B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93A94E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ombay                                                                          </w:t>
      </w:r>
    </w:p>
    <w:p w14:paraId="476E14E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525300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 WHERE STORE_ID=9546;</w:t>
      </w:r>
    </w:p>
    <w:p w14:paraId="5EB10A6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8EA288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5A20B11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333652C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anglore                                                                        </w:t>
      </w:r>
    </w:p>
    <w:p w14:paraId="4611DE6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68DEDE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 ORDER BY STORE_ID;</w:t>
      </w:r>
    </w:p>
    <w:p w14:paraId="7DECCAF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033AFA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59E6D45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076BECD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Chennai                                                                         </w:t>
      </w:r>
    </w:p>
    <w:p w14:paraId="5268B11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ombay                                                                          </w:t>
      </w:r>
    </w:p>
    <w:p w14:paraId="155DBA4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elhi                                                                           </w:t>
      </w:r>
    </w:p>
    <w:p w14:paraId="47C0459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anglore                                                                        </w:t>
      </w:r>
    </w:p>
    <w:p w14:paraId="363A2E6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1133E5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LOC from store ORDER BY STORE_NAME;</w:t>
      </w:r>
    </w:p>
    <w:p w14:paraId="0A4BABC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408F9A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LOC                                                                       </w:t>
      </w:r>
    </w:p>
    <w:p w14:paraId="375D929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1BCE9E4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anglore                                                                        </w:t>
      </w:r>
    </w:p>
    <w:p w14:paraId="609ACC5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Chennai                                                                         </w:t>
      </w:r>
    </w:p>
    <w:p w14:paraId="2D9D97B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elhi                                                                           </w:t>
      </w:r>
    </w:p>
    <w:p w14:paraId="11D33D1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Bombay                                                                          </w:t>
      </w:r>
    </w:p>
    <w:p w14:paraId="6FDACEB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838B03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NAME from store ORDER BY STORE_ID;</w:t>
      </w:r>
    </w:p>
    <w:p w14:paraId="71CC621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8DB730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NAME                                                                      </w:t>
      </w:r>
    </w:p>
    <w:p w14:paraId="25D8C4C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080131E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Lulu                                                                            </w:t>
      </w:r>
    </w:p>
    <w:p w14:paraId="30E516B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eel                                                                            </w:t>
      </w:r>
    </w:p>
    <w:p w14:paraId="5FA4EDC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Manna Mart                                                                      </w:t>
      </w:r>
    </w:p>
    <w:p w14:paraId="5542C4D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lastRenderedPageBreak/>
        <w:t xml:space="preserve">D-Mart                                                                          </w:t>
      </w:r>
    </w:p>
    <w:p w14:paraId="7D85FB8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80FC70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NAME from store ORDER BY STORE_LOC;</w:t>
      </w:r>
    </w:p>
    <w:p w14:paraId="3052648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3E76FD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NAME                                                                      </w:t>
      </w:r>
    </w:p>
    <w:p w14:paraId="40BACBB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5927382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-Mart                                                                          </w:t>
      </w:r>
    </w:p>
    <w:p w14:paraId="50A1FAD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eel                                                                            </w:t>
      </w:r>
    </w:p>
    <w:p w14:paraId="71221A8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Lulu                                                                            </w:t>
      </w:r>
    </w:p>
    <w:p w14:paraId="4460548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Manna Mart                                                                      </w:t>
      </w:r>
    </w:p>
    <w:p w14:paraId="3E97B4C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CFE37A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NAME from store ORDER BY STORE_LOC ASC;</w:t>
      </w:r>
    </w:p>
    <w:p w14:paraId="1FAA4FA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63BE537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NAME                                                                      </w:t>
      </w:r>
    </w:p>
    <w:p w14:paraId="1794027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42FAF6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-Mart                                                                          </w:t>
      </w:r>
    </w:p>
    <w:p w14:paraId="5469CFC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eel                                                                            </w:t>
      </w:r>
    </w:p>
    <w:p w14:paraId="7A54BD5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Lulu                                                                            </w:t>
      </w:r>
    </w:p>
    <w:p w14:paraId="1FF0875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Manna Mart                                                                      </w:t>
      </w:r>
    </w:p>
    <w:p w14:paraId="69854BF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9BFBBB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STORE_NAME from store ORDER BY STORE_LOC DESC;</w:t>
      </w:r>
    </w:p>
    <w:p w14:paraId="0B9025E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40BF0E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STORE_NAME                                                                      </w:t>
      </w:r>
    </w:p>
    <w:p w14:paraId="4924C44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                                                                     </w:t>
      </w:r>
    </w:p>
    <w:p w14:paraId="228A97C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Manna Mart                                                                      </w:t>
      </w:r>
    </w:p>
    <w:p w14:paraId="39EDB22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Lulu                                                                            </w:t>
      </w:r>
    </w:p>
    <w:p w14:paraId="6ED7EAC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Neel                                                                            </w:t>
      </w:r>
    </w:p>
    <w:p w14:paraId="6C572DC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D-Mart                                                                          </w:t>
      </w:r>
    </w:p>
    <w:p w14:paraId="678543B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E84153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store;</w:t>
      </w:r>
    </w:p>
    <w:p w14:paraId="2C2E558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8946D7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STORE_ID STORE_NAME STORE_LOC                                                 </w:t>
      </w:r>
    </w:p>
    <w:p w14:paraId="4138625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2B229ED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7704 Manna Mart Delhi                                                     </w:t>
      </w:r>
    </w:p>
    <w:p w14:paraId="6A339CA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174 Lulu       Chennai                                                   </w:t>
      </w:r>
    </w:p>
    <w:p w14:paraId="590CAB1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5487 Neel       Bombay                                                    </w:t>
      </w:r>
    </w:p>
    <w:p w14:paraId="560DADE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9546 D-Mart     Banglore                                                  </w:t>
      </w:r>
    </w:p>
    <w:p w14:paraId="65D5A1D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4FAE283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lete store where STORE_ID = 9546;</w:t>
      </w:r>
    </w:p>
    <w:p w14:paraId="6749BCE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2E05AC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deleted.</w:t>
      </w:r>
    </w:p>
    <w:p w14:paraId="4407905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138F95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store;</w:t>
      </w:r>
    </w:p>
    <w:p w14:paraId="31C3B25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B9C8A3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STORE_ID STORE_NAME STORE_LOC                                                 </w:t>
      </w:r>
    </w:p>
    <w:p w14:paraId="7F6E5F8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485497B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7704 Manna Mart Delhi                                                     </w:t>
      </w:r>
    </w:p>
    <w:p w14:paraId="704C115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174 Lulu       Chennai                                                   </w:t>
      </w:r>
    </w:p>
    <w:p w14:paraId="3141ADE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5487 Neel       Bombay                                                    </w:t>
      </w:r>
    </w:p>
    <w:p w14:paraId="3FB9C12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433B22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lastRenderedPageBreak/>
        <w:t>SQL&gt; delete store where STORE_LOC = 'Bombay';</w:t>
      </w:r>
    </w:p>
    <w:p w14:paraId="5E46A330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6EF4F8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deleted.</w:t>
      </w:r>
    </w:p>
    <w:p w14:paraId="35CB389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046384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store;</w:t>
      </w:r>
    </w:p>
    <w:p w14:paraId="30E972E1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06E8E3FB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STORE_ID STORE_NAME STORE_LOC                                                 </w:t>
      </w:r>
    </w:p>
    <w:p w14:paraId="2F7EB72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2B460C85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7704 Manna Mart Delhi                                                     </w:t>
      </w:r>
    </w:p>
    <w:p w14:paraId="395B159F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1174 Lulu       Chennai                                                   </w:t>
      </w:r>
    </w:p>
    <w:p w14:paraId="76593D4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891397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elete store where STORE_NAME = 'Lulu';</w:t>
      </w:r>
    </w:p>
    <w:p w14:paraId="5657691E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26895A3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1 row deleted.</w:t>
      </w:r>
    </w:p>
    <w:p w14:paraId="31418414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3974C277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select * from store;</w:t>
      </w:r>
    </w:p>
    <w:p w14:paraId="4F5528D8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110CC99A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STORE_ID STORE_NAME STORE_LOC                                                 </w:t>
      </w:r>
    </w:p>
    <w:p w14:paraId="329ED856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---------- ---------- ----------                                                </w:t>
      </w:r>
    </w:p>
    <w:p w14:paraId="12DE285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 xml:space="preserve">      7704 Manna Mart Delhi                                                     </w:t>
      </w:r>
    </w:p>
    <w:p w14:paraId="6FBE8E49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7C6569F2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SQL&gt; drop table store;</w:t>
      </w:r>
    </w:p>
    <w:p w14:paraId="599E6A9D" w14:textId="77777777" w:rsidR="00941BE5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</w:p>
    <w:p w14:paraId="57F1E138" w14:textId="26F49514" w:rsidR="00564106" w:rsidRPr="0017640B" w:rsidRDefault="00941BE5" w:rsidP="0017640B">
      <w:pPr>
        <w:spacing w:after="0" w:line="240" w:lineRule="auto"/>
        <w:rPr>
          <w:rFonts w:ascii="Consolas" w:eastAsia="Times New Roman" w:hAnsi="Consolas" w:cs="Times New Roman"/>
          <w:bCs/>
        </w:rPr>
      </w:pPr>
      <w:r w:rsidRPr="0017640B">
        <w:rPr>
          <w:rFonts w:ascii="Consolas" w:eastAsia="Times New Roman" w:hAnsi="Consolas" w:cs="Times New Roman"/>
          <w:bCs/>
        </w:rPr>
        <w:t>Table dropped.</w:t>
      </w:r>
    </w:p>
    <w:sectPr w:rsidR="00564106" w:rsidRPr="0017640B" w:rsidSect="004F5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C3365" w14:textId="77777777" w:rsidR="00FB7C96" w:rsidRDefault="00FB7C96" w:rsidP="00305C1A">
      <w:pPr>
        <w:spacing w:after="0" w:line="240" w:lineRule="auto"/>
      </w:pPr>
      <w:r>
        <w:separator/>
      </w:r>
    </w:p>
  </w:endnote>
  <w:endnote w:type="continuationSeparator" w:id="0">
    <w:p w14:paraId="27F77B58" w14:textId="77777777" w:rsidR="00FB7C96" w:rsidRDefault="00FB7C96" w:rsidP="00305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A4022" w14:textId="77777777" w:rsidR="0018496E" w:rsidRDefault="00184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665FB" w14:textId="77777777" w:rsidR="00224EFB" w:rsidRDefault="00224E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A31BAA" w14:textId="77777777" w:rsidR="00224EFB" w:rsidRDefault="00224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F009" w14:textId="77777777" w:rsidR="0018496E" w:rsidRDefault="00184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EE69A" w14:textId="77777777" w:rsidR="00FB7C96" w:rsidRDefault="00FB7C96" w:rsidP="00305C1A">
      <w:pPr>
        <w:spacing w:after="0" w:line="240" w:lineRule="auto"/>
      </w:pPr>
      <w:r>
        <w:separator/>
      </w:r>
    </w:p>
  </w:footnote>
  <w:footnote w:type="continuationSeparator" w:id="0">
    <w:p w14:paraId="275B9C97" w14:textId="77777777" w:rsidR="00FB7C96" w:rsidRDefault="00FB7C96" w:rsidP="00305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E212" w14:textId="77777777" w:rsidR="0018496E" w:rsidRDefault="00184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FB24" w14:textId="4F9FC92C" w:rsidR="004F5CB2" w:rsidRPr="004F5CB2" w:rsidRDefault="004F5CB2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 w:rsidR="0018496E"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 w:rsidR="0018496E">
      <w:rPr>
        <w:rFonts w:ascii="Book Antiqua" w:hAnsi="Book Antiqua"/>
        <w:b/>
      </w:rPr>
      <w:t>ASHVATH</w:t>
    </w:r>
    <w:r>
      <w:rPr>
        <w:rFonts w:ascii="Book Antiqua" w:hAnsi="Book Antiqua"/>
        <w:b/>
      </w:rPr>
      <w:t>_</w:t>
    </w:r>
    <w:r w:rsidR="0018496E">
      <w:rPr>
        <w:rFonts w:ascii="Book Antiqua" w:hAnsi="Book Antiqua"/>
        <w:b/>
      </w:rPr>
      <w:t>2162014</w:t>
    </w:r>
    <w:r>
      <w:rPr>
        <w:rFonts w:ascii="Book Antiqua" w:hAnsi="Book Antiqua"/>
        <w:b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25CC8" w14:textId="77777777" w:rsidR="0018496E" w:rsidRDefault="00184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5B"/>
    <w:multiLevelType w:val="hybridMultilevel"/>
    <w:tmpl w:val="DCB8F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7F6A1D"/>
    <w:multiLevelType w:val="hybridMultilevel"/>
    <w:tmpl w:val="D7DE184A"/>
    <w:lvl w:ilvl="0" w:tplc="75361F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2F6338"/>
    <w:multiLevelType w:val="hybridMultilevel"/>
    <w:tmpl w:val="6F047B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3D1F2A"/>
    <w:multiLevelType w:val="hybridMultilevel"/>
    <w:tmpl w:val="BE9298B6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765032"/>
    <w:multiLevelType w:val="hybridMultilevel"/>
    <w:tmpl w:val="238A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1F7A32"/>
    <w:multiLevelType w:val="hybridMultilevel"/>
    <w:tmpl w:val="181C378C"/>
    <w:lvl w:ilvl="0" w:tplc="399ECAD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1537C2"/>
    <w:multiLevelType w:val="hybridMultilevel"/>
    <w:tmpl w:val="E94EFBE8"/>
    <w:lvl w:ilvl="0" w:tplc="AB24F6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7638">
    <w:abstractNumId w:val="5"/>
  </w:num>
  <w:num w:numId="2" w16cid:durableId="1417482023">
    <w:abstractNumId w:val="8"/>
  </w:num>
  <w:num w:numId="3" w16cid:durableId="1535540694">
    <w:abstractNumId w:val="2"/>
  </w:num>
  <w:num w:numId="4" w16cid:durableId="149835797">
    <w:abstractNumId w:val="0"/>
  </w:num>
  <w:num w:numId="5" w16cid:durableId="1694069781">
    <w:abstractNumId w:val="10"/>
  </w:num>
  <w:num w:numId="6" w16cid:durableId="960300438">
    <w:abstractNumId w:val="3"/>
  </w:num>
  <w:num w:numId="7" w16cid:durableId="748309554">
    <w:abstractNumId w:val="4"/>
  </w:num>
  <w:num w:numId="8" w16cid:durableId="1239367984">
    <w:abstractNumId w:val="9"/>
  </w:num>
  <w:num w:numId="9" w16cid:durableId="876545097">
    <w:abstractNumId w:val="1"/>
  </w:num>
  <w:num w:numId="10" w16cid:durableId="250356885">
    <w:abstractNumId w:val="6"/>
  </w:num>
  <w:num w:numId="11" w16cid:durableId="1892235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MDczNLEwN7C0MDFQ0lEKTi0uzszPAykwqgUA6JWkqSwAAAA="/>
  </w:docVars>
  <w:rsids>
    <w:rsidRoot w:val="00C52E98"/>
    <w:rsid w:val="000A0F2A"/>
    <w:rsid w:val="0017640B"/>
    <w:rsid w:val="0018496E"/>
    <w:rsid w:val="001C483C"/>
    <w:rsid w:val="00211676"/>
    <w:rsid w:val="00224EFB"/>
    <w:rsid w:val="002513D5"/>
    <w:rsid w:val="00255A43"/>
    <w:rsid w:val="00305C1A"/>
    <w:rsid w:val="00310811"/>
    <w:rsid w:val="00383F32"/>
    <w:rsid w:val="00416C21"/>
    <w:rsid w:val="004F5CB2"/>
    <w:rsid w:val="00564106"/>
    <w:rsid w:val="005C200D"/>
    <w:rsid w:val="006F0B43"/>
    <w:rsid w:val="007363D3"/>
    <w:rsid w:val="00737254"/>
    <w:rsid w:val="007B2521"/>
    <w:rsid w:val="008505D4"/>
    <w:rsid w:val="008F0182"/>
    <w:rsid w:val="00941BE5"/>
    <w:rsid w:val="00B04591"/>
    <w:rsid w:val="00C52E98"/>
    <w:rsid w:val="00CF6E74"/>
    <w:rsid w:val="00E0305C"/>
    <w:rsid w:val="00E54B0F"/>
    <w:rsid w:val="00EC4614"/>
    <w:rsid w:val="00F03CBC"/>
    <w:rsid w:val="00FB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795B6"/>
  <w15:docId w15:val="{2CF94C5E-3BED-4BAF-A2DC-55682570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F0182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0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4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1A"/>
  </w:style>
  <w:style w:type="paragraph" w:styleId="Footer">
    <w:name w:val="footer"/>
    <w:basedOn w:val="Normal"/>
    <w:link w:val="Foot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1A"/>
  </w:style>
  <w:style w:type="paragraph" w:styleId="BodyTextIndent">
    <w:name w:val="Body Text Indent"/>
    <w:basedOn w:val="Normal"/>
    <w:link w:val="BodyTextIndentChar"/>
    <w:uiPriority w:val="99"/>
    <w:unhideWhenUsed/>
    <w:rsid w:val="008F0182"/>
    <w:pPr>
      <w:spacing w:line="36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F0182"/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83F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8B54B-CF9D-4955-ABFC-2366F15F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9</Pages>
  <Words>2560</Words>
  <Characters>1459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2162014 ASHVATH SURESH BABU PIRIYA</cp:lastModifiedBy>
  <cp:revision>16</cp:revision>
  <dcterms:created xsi:type="dcterms:W3CDTF">2021-08-30T04:21:00Z</dcterms:created>
  <dcterms:modified xsi:type="dcterms:W3CDTF">2022-08-18T23:48:00Z</dcterms:modified>
</cp:coreProperties>
</file>